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225AC26" w:rsidR="00F372C9" w:rsidRPr="00D9406C" w:rsidRDefault="00FE680C"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Kvėpavimo kaukių komplek</w:t>
            </w:r>
            <w:r w:rsidR="009B1C04">
              <w:rPr>
                <w:rFonts w:asciiTheme="majorHAnsi" w:hAnsiTheme="majorHAnsi" w:cstheme="majorHAnsi"/>
                <w:b/>
              </w:rPr>
              <w:t>t</w:t>
            </w:r>
            <w:r>
              <w:rPr>
                <w:rFonts w:asciiTheme="majorHAnsi" w:hAnsiTheme="majorHAnsi" w:cstheme="majorHAnsi"/>
                <w:b/>
              </w:rPr>
              <w:t>ai</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4617B8F"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r w:rsidR="00FE680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lastRenderedPageBreak/>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21398AAF" w14:textId="397BA4B7" w:rsidR="00A63A87" w:rsidRDefault="00A63A87">
      <w:pPr>
        <w:rPr>
          <w:rFonts w:asciiTheme="majorHAnsi" w:eastAsia="Times New Roman" w:hAnsiTheme="majorHAnsi" w:cstheme="majorHAnsi"/>
          <w:lang w:eastAsia="lt-LT"/>
        </w:rPr>
      </w:pP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35AE7A6B"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00BC7275"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019B2F8B"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6DF58" w14:textId="77777777" w:rsidR="00154681" w:rsidRDefault="00154681">
      <w:pPr>
        <w:spacing w:after="0" w:line="240" w:lineRule="auto"/>
      </w:pPr>
      <w:r>
        <w:separator/>
      </w:r>
    </w:p>
  </w:endnote>
  <w:endnote w:type="continuationSeparator" w:id="0">
    <w:p w14:paraId="35368D1C" w14:textId="77777777" w:rsidR="00154681" w:rsidRDefault="00154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4FD53" w14:textId="77777777" w:rsidR="00154681" w:rsidRDefault="00154681">
      <w:pPr>
        <w:spacing w:after="0" w:line="240" w:lineRule="auto"/>
      </w:pPr>
      <w:r>
        <w:separator/>
      </w:r>
    </w:p>
  </w:footnote>
  <w:footnote w:type="continuationSeparator" w:id="0">
    <w:p w14:paraId="68C39C2B" w14:textId="77777777" w:rsidR="00154681" w:rsidRDefault="001546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4681"/>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56671"/>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678C"/>
    <w:rsid w:val="009873A2"/>
    <w:rsid w:val="0099199E"/>
    <w:rsid w:val="00993F3E"/>
    <w:rsid w:val="0099456F"/>
    <w:rsid w:val="009B1C04"/>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57FC0"/>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2EA9"/>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E680C"/>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3402</Words>
  <Characters>1940</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5</cp:revision>
  <dcterms:created xsi:type="dcterms:W3CDTF">2025-02-06T09:33:00Z</dcterms:created>
  <dcterms:modified xsi:type="dcterms:W3CDTF">2025-02-06T10:22:00Z</dcterms:modified>
  <cp:version>1</cp:version>
</cp:coreProperties>
</file>